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0F03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Pr="00842789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Pr="009E615E" w:rsidRDefault="00E80F03" w:rsidP="00E80F03">
      <w:pPr>
        <w:jc w:val="center"/>
        <w:rPr>
          <w:b/>
          <w:sz w:val="28"/>
          <w:szCs w:val="28"/>
        </w:rPr>
      </w:pPr>
      <w:r w:rsidRPr="009E615E">
        <w:rPr>
          <w:b/>
          <w:sz w:val="28"/>
          <w:szCs w:val="28"/>
        </w:rPr>
        <w:t>INFORMATIVA PER DIETE SPECIALI</w:t>
      </w:r>
    </w:p>
    <w:p w:rsidR="00E80F03" w:rsidRDefault="00E80F03" w:rsidP="00E80F03">
      <w:pPr>
        <w:jc w:val="center"/>
        <w:rPr>
          <w:b/>
          <w:sz w:val="28"/>
          <w:szCs w:val="28"/>
        </w:rPr>
      </w:pPr>
      <w:r w:rsidRPr="009E615E">
        <w:rPr>
          <w:b/>
          <w:sz w:val="28"/>
          <w:szCs w:val="28"/>
        </w:rPr>
        <w:t xml:space="preserve">SECONDO LE LINEE </w:t>
      </w:r>
      <w:proofErr w:type="spellStart"/>
      <w:r w:rsidRPr="009E615E">
        <w:rPr>
          <w:b/>
          <w:sz w:val="28"/>
          <w:szCs w:val="28"/>
        </w:rPr>
        <w:t>DI</w:t>
      </w:r>
      <w:proofErr w:type="spellEnd"/>
      <w:r w:rsidRPr="009E615E">
        <w:rPr>
          <w:b/>
          <w:sz w:val="28"/>
          <w:szCs w:val="28"/>
        </w:rPr>
        <w:t xml:space="preserve"> INDIRIZZO NAZIONALE PER LA RISTORAZIONE SCOLASTICA</w:t>
      </w:r>
    </w:p>
    <w:p w:rsidR="00E80F03" w:rsidRDefault="00E80F03" w:rsidP="00E80F03">
      <w:pPr>
        <w:jc w:val="center"/>
        <w:rPr>
          <w:b/>
          <w:sz w:val="28"/>
          <w:szCs w:val="28"/>
        </w:rPr>
      </w:pPr>
    </w:p>
    <w:p w:rsidR="00E80F03" w:rsidRDefault="00E80F03" w:rsidP="00E80F03">
      <w:pPr>
        <w:jc w:val="center"/>
        <w:rPr>
          <w:b/>
          <w:sz w:val="28"/>
          <w:szCs w:val="28"/>
        </w:rPr>
      </w:pPr>
    </w:p>
    <w:p w:rsidR="00E80F03" w:rsidRDefault="00E80F03" w:rsidP="00E80F03">
      <w:pPr>
        <w:pStyle w:val="Corpodeltesto"/>
        <w:ind w:left="60"/>
        <w:jc w:val="both"/>
      </w:pPr>
      <w:r>
        <w:t>Le diete speciali riguardano:</w:t>
      </w:r>
    </w:p>
    <w:p w:rsidR="00E80F03" w:rsidRDefault="00E80F03" w:rsidP="00E80F03">
      <w:pPr>
        <w:pStyle w:val="Corpodeltesto"/>
        <w:numPr>
          <w:ilvl w:val="0"/>
          <w:numId w:val="3"/>
        </w:numPr>
        <w:spacing w:before="180" w:after="180"/>
        <w:jc w:val="both"/>
      </w:pPr>
      <w:r w:rsidRPr="008E0F52">
        <w:rPr>
          <w:b/>
          <w:u w:val="single"/>
        </w:rPr>
        <w:t>diete per motivi di salute</w:t>
      </w:r>
      <w:r>
        <w:t xml:space="preserve"> (allergie e intolleranze alimentari, celiachia, patologie che richiedano particolari esigenze d</w:t>
      </w:r>
      <w:bookmarkStart w:id="0" w:name="_GoBack"/>
      <w:bookmarkEnd w:id="0"/>
      <w:r>
        <w:t>ietetiche ecc... )</w:t>
      </w:r>
    </w:p>
    <w:p w:rsidR="00E80F03" w:rsidRDefault="00E80F03" w:rsidP="00E80F03">
      <w:pPr>
        <w:pStyle w:val="Corpodeltesto"/>
        <w:numPr>
          <w:ilvl w:val="0"/>
          <w:numId w:val="3"/>
        </w:numPr>
        <w:spacing w:before="180" w:after="180"/>
        <w:jc w:val="both"/>
        <w:rPr>
          <w:b/>
          <w:u w:val="single"/>
        </w:rPr>
      </w:pPr>
      <w:r w:rsidRPr="008E0F52">
        <w:rPr>
          <w:b/>
          <w:u w:val="single"/>
        </w:rPr>
        <w:t>diete per motivi etici</w:t>
      </w:r>
    </w:p>
    <w:p w:rsidR="00E80F03" w:rsidRDefault="00E80F03" w:rsidP="00E80F03">
      <w:pPr>
        <w:pStyle w:val="Corpodeltesto"/>
        <w:numPr>
          <w:ilvl w:val="0"/>
          <w:numId w:val="3"/>
        </w:numPr>
        <w:spacing w:before="180" w:after="180"/>
        <w:jc w:val="both"/>
        <w:rPr>
          <w:b/>
          <w:u w:val="single"/>
        </w:rPr>
      </w:pPr>
      <w:r>
        <w:rPr>
          <w:b/>
          <w:u w:val="single"/>
        </w:rPr>
        <w:t>diete per motivi religiosi</w:t>
      </w:r>
    </w:p>
    <w:p w:rsidR="00E80F03" w:rsidRPr="008E0F52" w:rsidRDefault="00E80F03" w:rsidP="00E80F03">
      <w:pPr>
        <w:pStyle w:val="Corpodeltesto"/>
        <w:jc w:val="both"/>
        <w:rPr>
          <w:b/>
          <w:u w:val="single"/>
        </w:rPr>
      </w:pPr>
    </w:p>
    <w:p w:rsidR="00E80F03" w:rsidRPr="008E0F52" w:rsidRDefault="00E80F03" w:rsidP="00E80F03">
      <w:pPr>
        <w:pStyle w:val="Corpodeltesto"/>
        <w:jc w:val="both"/>
        <w:rPr>
          <w:b/>
        </w:rPr>
      </w:pPr>
      <w:r>
        <w:rPr>
          <w:b/>
        </w:rPr>
        <w:t xml:space="preserve">DIETE PER </w:t>
      </w:r>
      <w:r w:rsidRPr="008E0F52">
        <w:rPr>
          <w:b/>
        </w:rPr>
        <w:t xml:space="preserve">MOTIVI </w:t>
      </w:r>
      <w:proofErr w:type="spellStart"/>
      <w:r w:rsidRPr="008E0F52">
        <w:rPr>
          <w:b/>
        </w:rPr>
        <w:t>DI</w:t>
      </w:r>
      <w:proofErr w:type="spellEnd"/>
      <w:r w:rsidRPr="008E0F52">
        <w:rPr>
          <w:b/>
        </w:rPr>
        <w:t xml:space="preserve"> SALUTE</w:t>
      </w:r>
    </w:p>
    <w:p w:rsidR="00E80F03" w:rsidRDefault="00E80F03" w:rsidP="00E80F03">
      <w:pPr>
        <w:pStyle w:val="Corpodeltesto"/>
        <w:jc w:val="both"/>
      </w:pPr>
      <w:r>
        <w:t>Come indicato nelle “Linee di Indirizzo Nazionale per la Ristorazione Scolastica” in presenza di soggetti con allergia o intolleranze alimentari o malattie metaboliche o altre patologie che richiedano particolari esigenze dietetiche, devono essere previste preparazioni sostitutive, il più possibile simili al menù giornaliero e con un livello qualitativo appropriato.</w:t>
      </w:r>
    </w:p>
    <w:p w:rsidR="00E80F03" w:rsidRDefault="00E80F03" w:rsidP="00E80F03">
      <w:pPr>
        <w:pStyle w:val="Corpodeltesto"/>
        <w:jc w:val="both"/>
      </w:pPr>
      <w:r>
        <w:t xml:space="preserve">Tutte le richieste di diete per motivi di salute vanno inoltrate al Servizio di Igiene degli Alimenti e della Nutrizione, tramite l'apposita procedura e </w:t>
      </w:r>
      <w:r w:rsidRPr="00FE2738">
        <w:rPr>
          <w:b/>
          <w:u w:val="single"/>
        </w:rPr>
        <w:t>con certificato medico</w:t>
      </w:r>
      <w:r>
        <w:t>.</w:t>
      </w:r>
    </w:p>
    <w:p w:rsidR="00E80F03" w:rsidRDefault="00E80F03" w:rsidP="00E80F03">
      <w:pPr>
        <w:pStyle w:val="FirstParagraph"/>
        <w:jc w:val="both"/>
        <w:rPr>
          <w:b/>
        </w:rPr>
      </w:pPr>
    </w:p>
    <w:p w:rsidR="00E80F03" w:rsidRPr="00C62E1B" w:rsidRDefault="00E80F03" w:rsidP="00E80F03">
      <w:pPr>
        <w:pStyle w:val="FirstParagraph"/>
        <w:jc w:val="both"/>
        <w:rPr>
          <w:b/>
        </w:rPr>
      </w:pPr>
      <w:r w:rsidRPr="00C62E1B">
        <w:rPr>
          <w:b/>
        </w:rPr>
        <w:t>DIETE PER  MOTIVI ETICI</w:t>
      </w:r>
    </w:p>
    <w:p w:rsidR="00E80F03" w:rsidRDefault="00E80F03" w:rsidP="00E80F03">
      <w:pPr>
        <w:pStyle w:val="FirstParagraph"/>
        <w:jc w:val="both"/>
      </w:pPr>
      <w:r>
        <w:t xml:space="preserve"> Non </w:t>
      </w:r>
      <w:proofErr w:type="spellStart"/>
      <w:r>
        <w:t>verranno</w:t>
      </w:r>
      <w:proofErr w:type="spellEnd"/>
      <w:r>
        <w:t xml:space="preserve"> </w:t>
      </w:r>
      <w:proofErr w:type="spellStart"/>
      <w:r>
        <w:t>accettate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di </w:t>
      </w:r>
      <w:proofErr w:type="spellStart"/>
      <w:r>
        <w:t>diete</w:t>
      </w:r>
      <w:proofErr w:type="spellEnd"/>
      <w:r>
        <w:t xml:space="preserve"> </w:t>
      </w:r>
      <w:proofErr w:type="spellStart"/>
      <w:r>
        <w:t>vegetariane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bambini </w:t>
      </w:r>
      <w:proofErr w:type="spellStart"/>
      <w:r>
        <w:t>che</w:t>
      </w:r>
      <w:proofErr w:type="spellEnd"/>
      <w:r>
        <w:t xml:space="preserve"> </w:t>
      </w:r>
      <w:proofErr w:type="spellStart"/>
      <w:r>
        <w:t>frequentano</w:t>
      </w:r>
      <w:proofErr w:type="spellEnd"/>
      <w:r>
        <w:t xml:space="preserve"> </w:t>
      </w:r>
      <w:proofErr w:type="spellStart"/>
      <w:r>
        <w:t>l'asilo</w:t>
      </w:r>
      <w:proofErr w:type="spellEnd"/>
      <w:r>
        <w:t xml:space="preserve"> </w:t>
      </w:r>
      <w:proofErr w:type="spellStart"/>
      <w:r>
        <w:t>nido</w:t>
      </w:r>
      <w:proofErr w:type="spellEnd"/>
      <w:r>
        <w:t>.</w:t>
      </w:r>
    </w:p>
    <w:p w:rsidR="00E80F03" w:rsidRDefault="00E80F03" w:rsidP="00E80F03">
      <w:pPr>
        <w:pStyle w:val="Corpodeltesto"/>
        <w:jc w:val="both"/>
        <w:rPr>
          <w:u w:val="single"/>
        </w:rPr>
      </w:pPr>
      <w:r>
        <w:t xml:space="preserve">Si distinguono in tal senso </w:t>
      </w:r>
      <w:r w:rsidRPr="00C62E1B">
        <w:rPr>
          <w:u w:val="single"/>
        </w:rPr>
        <w:t xml:space="preserve">le diete </w:t>
      </w:r>
      <w:proofErr w:type="spellStart"/>
      <w:r w:rsidRPr="00C62E1B">
        <w:rPr>
          <w:b/>
          <w:u w:val="single"/>
        </w:rPr>
        <w:t>latto-pesco-ovo-vegetariane</w:t>
      </w:r>
      <w:proofErr w:type="spellEnd"/>
      <w:r w:rsidRPr="00C62E1B">
        <w:rPr>
          <w:u w:val="single"/>
        </w:rPr>
        <w:t>, che escludono soltanto la carne</w:t>
      </w:r>
    </w:p>
    <w:p w:rsidR="00E80F03" w:rsidRDefault="00E80F03" w:rsidP="00E80F03">
      <w:pPr>
        <w:pStyle w:val="Corpodeltesto"/>
        <w:jc w:val="both"/>
      </w:pPr>
      <w:r>
        <w:t xml:space="preserve"> e </w:t>
      </w:r>
      <w:r w:rsidRPr="00C62E1B">
        <w:rPr>
          <w:u w:val="single"/>
        </w:rPr>
        <w:t xml:space="preserve">le diete </w:t>
      </w:r>
      <w:proofErr w:type="spellStart"/>
      <w:r w:rsidRPr="00FE2738">
        <w:rPr>
          <w:b/>
          <w:u w:val="single"/>
        </w:rPr>
        <w:t>latto-ovo-vegetariane</w:t>
      </w:r>
      <w:proofErr w:type="spellEnd"/>
      <w:r w:rsidRPr="00C62E1B">
        <w:rPr>
          <w:u w:val="single"/>
        </w:rPr>
        <w:t>, che escludono carne e prodotti della pesca.</w:t>
      </w:r>
    </w:p>
    <w:p w:rsidR="00E80F03" w:rsidRDefault="00E80F03" w:rsidP="00E80F03">
      <w:pPr>
        <w:pStyle w:val="Corpodeltesto"/>
        <w:jc w:val="both"/>
      </w:pPr>
      <w:r>
        <w:t xml:space="preserve">La richiesta di dieta etica </w:t>
      </w:r>
      <w:r w:rsidRPr="00C62E1B">
        <w:rPr>
          <w:u w:val="single"/>
        </w:rPr>
        <w:t>(vegetariana)</w:t>
      </w:r>
      <w:r>
        <w:t xml:space="preserve"> va inoltrata al Servizio di Igiene degli Alimenti e della Nutrizione, tramite l'apposita procedura e </w:t>
      </w:r>
      <w:r w:rsidRPr="00FE2738">
        <w:rPr>
          <w:b/>
          <w:u w:val="single"/>
        </w:rPr>
        <w:t>non</w:t>
      </w:r>
      <w:r w:rsidRPr="00FE2738">
        <w:rPr>
          <w:u w:val="single"/>
        </w:rPr>
        <w:t xml:space="preserve"> necessita di certificazione medica</w:t>
      </w:r>
      <w:r>
        <w:t>, ma la firma di ambedue I genitori.</w:t>
      </w:r>
    </w:p>
    <w:p w:rsidR="00E80F03" w:rsidRDefault="00E80F03" w:rsidP="00E80F03">
      <w:pPr>
        <w:pStyle w:val="Corpodeltesto"/>
        <w:jc w:val="both"/>
      </w:pPr>
      <w:r>
        <w:t>Si consiglia tuttavia a coloro che fanno richiesta di dieta vegetariana di consultare in via preventiva il pediatria o medico specialista, per eventuali pareri o indicazioni relativi allo stato di salute generale del minore.</w:t>
      </w: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Pr="00C62E1B" w:rsidRDefault="00E80F03" w:rsidP="00E80F03">
      <w:pPr>
        <w:pStyle w:val="Corpodeltesto"/>
        <w:jc w:val="both"/>
        <w:rPr>
          <w:b/>
        </w:rPr>
      </w:pPr>
      <w:r w:rsidRPr="00C62E1B">
        <w:rPr>
          <w:b/>
        </w:rPr>
        <w:t>DIETE PER MOTIVI RELIGIOSI</w:t>
      </w:r>
    </w:p>
    <w:p w:rsidR="00E80F03" w:rsidRDefault="00E80F03" w:rsidP="00E80F03">
      <w:pPr>
        <w:pStyle w:val="Corpodeltesto"/>
        <w:jc w:val="both"/>
      </w:pPr>
      <w:r>
        <w:t xml:space="preserve">Le sostituzioni per diete speciali per motivi  religiosi </w:t>
      </w:r>
      <w:r w:rsidRPr="00FE2738">
        <w:rPr>
          <w:b/>
        </w:rPr>
        <w:t>non</w:t>
      </w:r>
      <w:r>
        <w:t xml:space="preserve"> </w:t>
      </w:r>
      <w:r w:rsidRPr="00FE2738">
        <w:rPr>
          <w:u w:val="single"/>
        </w:rPr>
        <w:t>necessitano di certificazione medica</w:t>
      </w:r>
      <w:r>
        <w:t>, ma la semplice richiesta da parte del genitore.</w:t>
      </w:r>
    </w:p>
    <w:p w:rsidR="00E80F03" w:rsidRDefault="00E80F03" w:rsidP="00E80F03">
      <w:pPr>
        <w:pStyle w:val="Corpodeltesto"/>
        <w:jc w:val="both"/>
      </w:pPr>
      <w:r>
        <w:t xml:space="preserve">La domanda per dieta speciale per religione </w:t>
      </w:r>
      <w:r w:rsidRPr="00C62E1B">
        <w:rPr>
          <w:b/>
          <w:u w:val="single"/>
        </w:rPr>
        <w:t>musulmana</w:t>
      </w:r>
      <w:r w:rsidRPr="00C62E1B">
        <w:rPr>
          <w:u w:val="single"/>
        </w:rPr>
        <w:t xml:space="preserve"> (esclusione di carne di maiale</w:t>
      </w:r>
      <w:r>
        <w:t>), essendo in questo</w:t>
      </w:r>
    </w:p>
    <w:p w:rsidR="00E80F03" w:rsidRDefault="00E80F03" w:rsidP="00E80F03">
      <w:pPr>
        <w:pStyle w:val="Corpodeltesto"/>
        <w:jc w:val="both"/>
      </w:pPr>
      <w:r>
        <w:t xml:space="preserve">ambito la più richiesta, va inoltrata </w:t>
      </w:r>
      <w:r w:rsidRPr="000A332B">
        <w:rPr>
          <w:u w:val="single"/>
        </w:rPr>
        <w:t>direttamente al Comune</w:t>
      </w:r>
      <w:r>
        <w:t xml:space="preserve"> di appartenenza, presso l'ufficio competente, a cui il Servizio di Igiene degli Alimenti e della Nutrizione ha già provveduto ad inviare le sostituzioni che di seguito vengono riportate.</w:t>
      </w: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  <w:rPr>
          <w:b/>
        </w:rPr>
      </w:pPr>
      <w:r w:rsidRPr="00B76A2D">
        <w:rPr>
          <w:b/>
        </w:rPr>
        <w:t>PROCEDURA RICHIESTA DIETA SPECIALE</w:t>
      </w:r>
    </w:p>
    <w:p w:rsidR="00E80F03" w:rsidRDefault="00E80F03" w:rsidP="00E80F03">
      <w:pPr>
        <w:pStyle w:val="Corpodeltesto"/>
        <w:jc w:val="both"/>
      </w:pPr>
      <w:r>
        <w:t xml:space="preserve">I Servizi di Igiene degli Alimenti e della Nutrizione hanno predisposto un servizio di consulenza nutrizionale ai soggetti che richiedono una </w:t>
      </w:r>
      <w:r w:rsidRPr="00BD533A">
        <w:rPr>
          <w:b/>
          <w:u w:val="single"/>
        </w:rPr>
        <w:t>dieta speciale per motivi di salute / etici / religiosi</w:t>
      </w:r>
      <w:r>
        <w:t>.</w:t>
      </w:r>
    </w:p>
    <w:p w:rsidR="00E80F03" w:rsidRDefault="00E80F03" w:rsidP="00E80F03">
      <w:pPr>
        <w:pStyle w:val="Corpodeltesto"/>
        <w:jc w:val="both"/>
      </w:pPr>
      <w:r>
        <w:t>Per le diete per motivi di salute per accedere al servizio è necessaria la prescrizione medica dettagliata rilasciata dal medico curante (pediatra) o dallo specialista che attesti la necessità di variazione della dieta scolastica. La prescrizione deve riportare i seguenti dati del soggetto per cui si richiede la dieta speciale: nome,età, diagnosi, alimenti da escludere.</w:t>
      </w:r>
    </w:p>
    <w:p w:rsidR="00E80F03" w:rsidRDefault="00E80F03" w:rsidP="00E80F03">
      <w:pPr>
        <w:pStyle w:val="Corpodeltesto"/>
        <w:jc w:val="both"/>
      </w:pPr>
      <w:r>
        <w:t xml:space="preserve">Il genitore, o affidatario del minore, richiedente dieta speciale, si reca al </w:t>
      </w:r>
      <w:proofErr w:type="spellStart"/>
      <w:r w:rsidRPr="00BD533A">
        <w:rPr>
          <w:b/>
          <w:u w:val="single"/>
        </w:rPr>
        <w:t>S.I.A.N.</w:t>
      </w:r>
      <w:proofErr w:type="spellEnd"/>
      <w:r w:rsidRPr="00BD533A">
        <w:rPr>
          <w:b/>
          <w:u w:val="single"/>
        </w:rPr>
        <w:t xml:space="preserve"> -Servizio di Igiene</w:t>
      </w:r>
      <w:r>
        <w:t xml:space="preserve"> </w:t>
      </w:r>
      <w:r w:rsidRPr="00BD533A">
        <w:rPr>
          <w:b/>
          <w:u w:val="single"/>
        </w:rPr>
        <w:t>degli Alimenti e della Nutrizione della propria AUSL</w:t>
      </w:r>
      <w:r>
        <w:t xml:space="preserve"> per compilare il modulo e consegnare il certificato medico (certificato necessario solo per dieta per motivi di salute)</w:t>
      </w: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Default="00E80F03" w:rsidP="00E80F03">
      <w:pPr>
        <w:pStyle w:val="Corpodeltesto"/>
        <w:jc w:val="both"/>
      </w:pPr>
    </w:p>
    <w:p w:rsidR="00E80F03" w:rsidRPr="00A25400" w:rsidRDefault="00E80F03" w:rsidP="00E80F03">
      <w:pPr>
        <w:pStyle w:val="Corpodeltesto"/>
        <w:jc w:val="both"/>
        <w:rPr>
          <w:b/>
          <w:u w:val="single"/>
        </w:rPr>
      </w:pPr>
      <w:r w:rsidRPr="00A25400">
        <w:rPr>
          <w:b/>
          <w:u w:val="single"/>
        </w:rPr>
        <w:t>SERVIZIO D’IGIENE DEGLI ALIMENTI E DELLA NUTRIZIONE DELLA AUSL (</w:t>
      </w:r>
      <w:proofErr w:type="spellStart"/>
      <w:r w:rsidRPr="00A25400">
        <w:rPr>
          <w:b/>
          <w:u w:val="single"/>
        </w:rPr>
        <w:t>S.I.A.N.</w:t>
      </w:r>
      <w:proofErr w:type="spellEnd"/>
      <w:r w:rsidRPr="00A25400">
        <w:rPr>
          <w:b/>
          <w:u w:val="single"/>
        </w:rPr>
        <w:t>)</w:t>
      </w:r>
    </w:p>
    <w:p w:rsidR="00E80F03" w:rsidRPr="00A25400" w:rsidRDefault="00E80F03" w:rsidP="00E80F03">
      <w:pPr>
        <w:pStyle w:val="Corpodeltesto"/>
        <w:jc w:val="both"/>
        <w:rPr>
          <w:b/>
        </w:rPr>
      </w:pPr>
      <w:r w:rsidRPr="00A25400">
        <w:rPr>
          <w:b/>
        </w:rPr>
        <w:t xml:space="preserve">SITO IN VIA RENATO PAOLINI </w:t>
      </w:r>
      <w:proofErr w:type="spellStart"/>
      <w:r w:rsidRPr="00A25400">
        <w:rPr>
          <w:b/>
        </w:rPr>
        <w:t>N°</w:t>
      </w:r>
      <w:proofErr w:type="spellEnd"/>
      <w:r w:rsidRPr="00A25400">
        <w:rPr>
          <w:b/>
        </w:rPr>
        <w:t xml:space="preserve"> 41 – 65124 PESCARA – INFO: 085/4253966 – 085/4253905</w:t>
      </w:r>
    </w:p>
    <w:p w:rsidR="00E80F03" w:rsidRPr="009E615E" w:rsidRDefault="00E80F03" w:rsidP="00E80F03">
      <w:pPr>
        <w:jc w:val="both"/>
        <w:rPr>
          <w:b/>
          <w:sz w:val="28"/>
          <w:szCs w:val="28"/>
        </w:rPr>
      </w:pPr>
    </w:p>
    <w:p w:rsidR="00E80F03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Pr="00842789" w:rsidRDefault="00E80F03" w:rsidP="00E80F03">
      <w:pPr>
        <w:spacing w:line="360" w:lineRule="auto"/>
        <w:ind w:firstLine="708"/>
        <w:rPr>
          <w:b/>
        </w:rPr>
      </w:pPr>
    </w:p>
    <w:p w:rsidR="00E80F03" w:rsidRPr="00842789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</w:p>
    <w:p w:rsidR="00E80F03" w:rsidRPr="00D15507" w:rsidRDefault="00E80F03" w:rsidP="00E80F03">
      <w:pPr>
        <w:pStyle w:val="Sottotitolo"/>
        <w:jc w:val="both"/>
        <w:rPr>
          <w:b w:val="0"/>
          <w:i w:val="0"/>
          <w:sz w:val="24"/>
          <w:szCs w:val="24"/>
        </w:rPr>
      </w:pPr>
      <w:r>
        <w:rPr>
          <w:b w:val="0"/>
          <w:i w:val="0"/>
          <w:sz w:val="24"/>
          <w:szCs w:val="24"/>
        </w:rPr>
        <w:t xml:space="preserve">                       </w:t>
      </w:r>
    </w:p>
    <w:p w:rsidR="00E80F03" w:rsidRDefault="00E80F03" w:rsidP="00E80F03">
      <w:pPr>
        <w:pStyle w:val="Sottotitolo"/>
        <w:jc w:val="both"/>
        <w:rPr>
          <w:b w:val="0"/>
          <w:spacing w:val="6"/>
          <w:sz w:val="24"/>
          <w:szCs w:val="24"/>
        </w:rPr>
      </w:pPr>
      <w:r>
        <w:rPr>
          <w:i w:val="0"/>
          <w:sz w:val="24"/>
          <w:szCs w:val="24"/>
        </w:rPr>
        <w:tab/>
      </w:r>
      <w:r>
        <w:rPr>
          <w:i w:val="0"/>
          <w:sz w:val="24"/>
          <w:szCs w:val="24"/>
        </w:rPr>
        <w:tab/>
      </w:r>
      <w:r>
        <w:rPr>
          <w:i w:val="0"/>
          <w:sz w:val="24"/>
          <w:szCs w:val="24"/>
        </w:rPr>
        <w:tab/>
      </w:r>
      <w:r>
        <w:rPr>
          <w:i w:val="0"/>
          <w:sz w:val="24"/>
          <w:szCs w:val="24"/>
        </w:rPr>
        <w:tab/>
      </w:r>
      <w:r>
        <w:rPr>
          <w:i w:val="0"/>
          <w:sz w:val="24"/>
          <w:szCs w:val="24"/>
        </w:rPr>
        <w:tab/>
      </w:r>
      <w:r>
        <w:rPr>
          <w:i w:val="0"/>
          <w:sz w:val="24"/>
          <w:szCs w:val="24"/>
        </w:rPr>
        <w:tab/>
        <w:t xml:space="preserve"> </w:t>
      </w:r>
    </w:p>
    <w:p w:rsidR="00E80F03" w:rsidRPr="001A72B0" w:rsidRDefault="00E80F03" w:rsidP="00E80F03">
      <w:pPr>
        <w:jc w:val="both"/>
        <w:rPr>
          <w:i/>
        </w:rPr>
      </w:pP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:rsidR="00063C24" w:rsidRPr="00E80F03" w:rsidRDefault="00063C24" w:rsidP="00E80F03"/>
    <w:sectPr w:rsidR="00063C24" w:rsidRPr="00E80F03" w:rsidSect="00DB702A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417" w:right="1134" w:bottom="1224" w:left="1134" w:header="526" w:footer="554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3A4B" w:rsidRDefault="00E13A4B" w:rsidP="00025095">
      <w:r>
        <w:separator/>
      </w:r>
    </w:p>
  </w:endnote>
  <w:endnote w:type="continuationSeparator" w:id="0">
    <w:p w:rsidR="00E13A4B" w:rsidRDefault="00E13A4B" w:rsidP="0002509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E5395187-46AA-404D-B341-6540D994AA4B}"/>
  </w:font>
  <w:font w:name="Kunstler Script">
    <w:altName w:val="Ink Free"/>
    <w:charset w:val="00"/>
    <w:family w:val="script"/>
    <w:pitch w:val="variable"/>
    <w:sig w:usb0="00000003" w:usb1="00000000" w:usb2="00000000" w:usb3="00000000" w:csb0="00000001" w:csb1="00000000"/>
  </w:font>
  <w:font w:name="Palace Script MT"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3C24" w:rsidRDefault="00A85E1B" w:rsidP="00063C24">
    <w:pPr>
      <w:jc w:val="center"/>
      <w:rPr>
        <w:i/>
      </w:rPr>
    </w:pPr>
    <w:sdt>
      <w:sdtPr>
        <w:rPr>
          <w:rFonts w:asciiTheme="majorHAnsi" w:hAnsiTheme="majorHAnsi"/>
        </w:rPr>
        <w:id w:val="76027555"/>
        <w:placeholder>
          <w:docPart w:val="6C3D09AFA8E94B57A57391C6180F041A"/>
        </w:placeholder>
        <w:temporary/>
        <w:showingPlcHdr/>
      </w:sdtPr>
      <w:sdtContent>
        <w:r w:rsidR="00063C24">
          <w:rPr>
            <w:rFonts w:asciiTheme="majorHAnsi" w:hAnsiTheme="majorHAnsi"/>
          </w:rPr>
          <w:t>[Digitare il testo]</w:t>
        </w:r>
      </w:sdtContent>
    </w:sdt>
    <w:r w:rsidR="00063C24" w:rsidRPr="00063C24">
      <w:rPr>
        <w:i/>
      </w:rPr>
      <w:t xml:space="preserve"> </w:t>
    </w:r>
    <w:r w:rsidR="00063C24">
      <w:rPr>
        <w:i/>
      </w:rPr>
      <w:t xml:space="preserve">Servizio Sistema Educativo Integrato , Ristorazione, Trasporto  </w:t>
    </w:r>
  </w:p>
  <w:p w:rsidR="00063C24" w:rsidRPr="006475E4" w:rsidRDefault="00063C24" w:rsidP="00063C24">
    <w:pPr>
      <w:jc w:val="center"/>
      <w:rPr>
        <w:i/>
        <w:lang w:val="fr-FR"/>
      </w:rPr>
    </w:pPr>
    <w:r>
      <w:rPr>
        <w:i/>
      </w:rPr>
      <w:t xml:space="preserve"> </w:t>
    </w:r>
    <w:r>
      <w:rPr>
        <w:i/>
        <w:lang w:val="fr-FR"/>
      </w:rPr>
      <w:t>e-mail: servizio.refezione</w:t>
    </w:r>
    <w:r w:rsidRPr="00097DC5">
      <w:rPr>
        <w:i/>
        <w:lang w:val="fr-FR"/>
      </w:rPr>
      <w:t>@com</w:t>
    </w:r>
    <w:r>
      <w:rPr>
        <w:i/>
        <w:lang w:val="fr-FR"/>
      </w:rPr>
      <w:t>une.pescara.it  / t</w:t>
    </w:r>
    <w:r w:rsidRPr="00097DC5">
      <w:rPr>
        <w:i/>
        <w:lang w:val="fr-FR"/>
      </w:rPr>
      <w:t>e</w:t>
    </w:r>
    <w:r>
      <w:rPr>
        <w:i/>
        <w:lang w:val="fr-FR"/>
      </w:rPr>
      <w:t>l:085/4283253-424</w:t>
    </w:r>
  </w:p>
  <w:p w:rsidR="00063C24" w:rsidRPr="009F18F6" w:rsidRDefault="00063C24" w:rsidP="00063C24">
    <w:pPr>
      <w:pStyle w:val="Pidipagina"/>
      <w:rPr>
        <w:szCs w:val="18"/>
      </w:rPr>
    </w:pPr>
  </w:p>
  <w:p w:rsidR="00063C24" w:rsidRDefault="00063C24">
    <w:pPr>
      <w:pStyle w:val="Pidipagina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ina </w:t>
    </w:r>
    <w:fldSimple w:instr=" PAGE   \* MERGEFORMAT ">
      <w:r w:rsidR="00E80F03" w:rsidRPr="00E80F03">
        <w:rPr>
          <w:rFonts w:asciiTheme="majorHAnsi" w:hAnsiTheme="majorHAnsi"/>
          <w:noProof/>
        </w:rPr>
        <w:t>2</w:t>
      </w:r>
    </w:fldSimple>
  </w:p>
  <w:p w:rsidR="00063C24" w:rsidRDefault="00063C24">
    <w:pPr>
      <w:pStyle w:val="Pidipa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F18F6" w:rsidRDefault="009F18F6" w:rsidP="009F18F6">
    <w:pPr>
      <w:jc w:val="center"/>
      <w:rPr>
        <w:i/>
      </w:rPr>
    </w:pPr>
    <w:r>
      <w:rPr>
        <w:i/>
      </w:rPr>
      <w:t xml:space="preserve">Servizio Sistema Educativo Integrato , Ristorazione, Trasporto  </w:t>
    </w:r>
  </w:p>
  <w:p w:rsidR="009F18F6" w:rsidRPr="006475E4" w:rsidRDefault="009F18F6" w:rsidP="009F18F6">
    <w:pPr>
      <w:jc w:val="center"/>
      <w:rPr>
        <w:i/>
        <w:lang w:val="fr-FR"/>
      </w:rPr>
    </w:pPr>
    <w:r>
      <w:rPr>
        <w:i/>
      </w:rPr>
      <w:t xml:space="preserve"> </w:t>
    </w:r>
    <w:r>
      <w:rPr>
        <w:i/>
        <w:lang w:val="fr-FR"/>
      </w:rPr>
      <w:t>e-mail: servizio.refezione</w:t>
    </w:r>
    <w:r w:rsidRPr="00097DC5">
      <w:rPr>
        <w:i/>
        <w:lang w:val="fr-FR"/>
      </w:rPr>
      <w:t>@com</w:t>
    </w:r>
    <w:r>
      <w:rPr>
        <w:i/>
        <w:lang w:val="fr-FR"/>
      </w:rPr>
      <w:t>une.pescara.it  / t</w:t>
    </w:r>
    <w:r w:rsidRPr="00097DC5">
      <w:rPr>
        <w:i/>
        <w:lang w:val="fr-FR"/>
      </w:rPr>
      <w:t>e</w:t>
    </w:r>
    <w:r>
      <w:rPr>
        <w:i/>
        <w:lang w:val="fr-FR"/>
      </w:rPr>
      <w:t>l:085/4283253-424</w:t>
    </w:r>
  </w:p>
  <w:p w:rsidR="001B6B1C" w:rsidRPr="009F18F6" w:rsidRDefault="001B6B1C" w:rsidP="009F18F6">
    <w:pPr>
      <w:pStyle w:val="Pidipagina"/>
      <w:rPr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3A4B" w:rsidRDefault="00E13A4B" w:rsidP="00025095">
      <w:r>
        <w:separator/>
      </w:r>
    </w:p>
  </w:footnote>
  <w:footnote w:type="continuationSeparator" w:id="0">
    <w:p w:rsidR="00E13A4B" w:rsidRDefault="00E13A4B" w:rsidP="0002509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Grigliatabella"/>
      <w:tblW w:w="2578" w:type="dxa"/>
      <w:tblInd w:w="72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2578"/>
    </w:tblGrid>
    <w:tr w:rsidR="001B6B1C" w:rsidTr="004507AF">
      <w:trPr>
        <w:trHeight w:val="293"/>
      </w:trPr>
      <w:tc>
        <w:tcPr>
          <w:tcW w:w="2578" w:type="dxa"/>
          <w:vMerge w:val="restart"/>
        </w:tcPr>
        <w:p w:rsidR="001B6B1C" w:rsidRDefault="001B6B1C" w:rsidP="00E97353">
          <w:pPr>
            <w:ind w:right="-187"/>
            <w:jc w:val="right"/>
          </w:pPr>
          <w:r>
            <w:rPr>
              <w:b/>
              <w:noProof/>
              <w:color w:val="000000" w:themeColor="text1"/>
              <w:sz w:val="11"/>
              <w:szCs w:val="11"/>
              <w:lang w:eastAsia="it-IT"/>
            </w:rPr>
            <w:drawing>
              <wp:inline distT="0" distB="0" distL="0" distR="0">
                <wp:extent cx="1500124" cy="749129"/>
                <wp:effectExtent l="0" t="0" r="0" b="0"/>
                <wp:docPr id="3" name="Immagine 3" descr="/Users/emilioiacapraro/Desktop/logo carta-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/Users/emilioiacapraro/Desktop/logo carta-0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8668" cy="798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B6B1C" w:rsidTr="004507AF">
      <w:trPr>
        <w:trHeight w:val="293"/>
      </w:trPr>
      <w:tc>
        <w:tcPr>
          <w:tcW w:w="2578" w:type="dxa"/>
          <w:vMerge/>
        </w:tcPr>
        <w:p w:rsidR="001B6B1C" w:rsidRDefault="001B6B1C" w:rsidP="001B6B1C"/>
      </w:tc>
    </w:tr>
  </w:tbl>
  <w:p w:rsidR="001B6B1C" w:rsidRDefault="001B6B1C">
    <w:pPr>
      <w:pStyle w:val="Intestazion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Grigliatabella"/>
      <w:tblW w:w="0" w:type="auto"/>
      <w:tblInd w:w="-2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856"/>
    </w:tblGrid>
    <w:tr w:rsidR="001B6B1C" w:rsidTr="00713FA6">
      <w:tc>
        <w:tcPr>
          <w:tcW w:w="3856" w:type="dxa"/>
        </w:tcPr>
        <w:p w:rsidR="001B6B1C" w:rsidRDefault="001B6B1C" w:rsidP="00B06F59">
          <w:r>
            <w:rPr>
              <w:b/>
              <w:noProof/>
              <w:color w:val="000000" w:themeColor="text1"/>
              <w:sz w:val="11"/>
              <w:szCs w:val="11"/>
              <w:lang w:eastAsia="it-IT"/>
            </w:rPr>
            <w:drawing>
              <wp:inline distT="0" distB="0" distL="0" distR="0">
                <wp:extent cx="2310894" cy="1154007"/>
                <wp:effectExtent l="0" t="0" r="0" b="0"/>
                <wp:docPr id="1" name="Immagine 1" descr="/Users/emilioiacapraro/Desktop/logo carta-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/Users/emilioiacapraro/Desktop/logo carta-0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10894" cy="11540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B6B1C" w:rsidTr="00713FA6">
      <w:tc>
        <w:tcPr>
          <w:tcW w:w="3856" w:type="dxa"/>
        </w:tcPr>
        <w:p w:rsidR="001B6B1C" w:rsidRPr="00277971" w:rsidRDefault="001B6B1C" w:rsidP="002A7FEE">
          <w:pPr>
            <w:spacing w:line="360" w:lineRule="auto"/>
            <w:contextualSpacing/>
            <w:jc w:val="center"/>
            <w:rPr>
              <w:rFonts w:ascii="Times New Roman" w:hAnsi="Times New Roman" w:cs="Times New Roman"/>
              <w:b/>
              <w:color w:val="000000" w:themeColor="text1"/>
              <w:sz w:val="11"/>
              <w:szCs w:val="11"/>
            </w:rPr>
          </w:pPr>
          <w:r>
            <w:rPr>
              <w:rFonts w:ascii="Times New Roman" w:hAnsi="Times New Roman" w:cs="Times New Roman"/>
              <w:b/>
              <w:noProof/>
              <w:color w:val="000000" w:themeColor="text1"/>
              <w:sz w:val="11"/>
              <w:szCs w:val="11"/>
              <w:lang w:eastAsia="it-IT"/>
            </w:rPr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112010</wp:posOffset>
                </wp:positionH>
                <wp:positionV relativeFrom="paragraph">
                  <wp:posOffset>55245</wp:posOffset>
                </wp:positionV>
                <wp:extent cx="381000" cy="361950"/>
                <wp:effectExtent l="0" t="0" r="0" b="0"/>
                <wp:wrapNone/>
                <wp:docPr id="4" name="Immagine 1" descr="C:\Users\marina.delfiacco\AppData\Local\Microsoft\Windows\INetCache\Content.Word\Citta_vitale_pall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 descr="C:\Users\marina.delfiacco\AppData\Local\Microsoft\Windows\INetCache\Content.Word\Citta_vitale_pall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1000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A85E1B">
            <w:rPr>
              <w:rFonts w:ascii="Times New Roman" w:hAnsi="Times New Roman" w:cs="Times New Roman"/>
              <w:b/>
              <w:noProof/>
              <w:color w:val="000000" w:themeColor="text1"/>
              <w:sz w:val="11"/>
              <w:szCs w:val="11"/>
              <w:lang w:eastAsia="it-IT"/>
            </w:rPr>
            <w:pict>
              <v:line id="Connettore 1 5" o:spid="_x0000_s4097" style="position:absolute;left:0;text-align:left;z-index:251659264;visibility:visible;mso-position-horizontal-relative:text;mso-position-vertical-relative:text" from="61.5pt,6.05pt" to="127.5pt,6.0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" strokecolor="gray [1629]" strokeweight=".25pt">
                <v:stroke joinstyle="miter"/>
              </v:line>
            </w:pict>
          </w:r>
        </w:p>
      </w:tc>
    </w:tr>
    <w:tr w:rsidR="001B6B1C" w:rsidRPr="00277971" w:rsidTr="00713FA6">
      <w:tc>
        <w:tcPr>
          <w:tcW w:w="3856" w:type="dxa"/>
        </w:tcPr>
        <w:p w:rsidR="001B6B1C" w:rsidRPr="00713FA6" w:rsidRDefault="001B6B1C" w:rsidP="00713FA6">
          <w:pPr>
            <w:jc w:val="center"/>
            <w:rPr>
              <w:rFonts w:ascii="Kunstler Script" w:hAnsi="Kunstler Script"/>
              <w:b/>
              <w:bCs/>
              <w:i/>
              <w:color w:val="0033CC"/>
              <w:sz w:val="18"/>
              <w:szCs w:val="18"/>
            </w:rPr>
          </w:pPr>
          <w:r w:rsidRPr="00713FA6">
            <w:rPr>
              <w:rFonts w:ascii="Kunstler Script" w:hAnsi="Kunstler Script"/>
              <w:b/>
              <w:bCs/>
              <w:i/>
              <w:color w:val="0033CC"/>
              <w:sz w:val="18"/>
              <w:szCs w:val="18"/>
            </w:rPr>
            <w:t>Area “Città Vitale”</w:t>
          </w:r>
        </w:p>
        <w:p w:rsidR="001B6B1C" w:rsidRPr="00713FA6" w:rsidRDefault="001B6B1C" w:rsidP="00713FA6">
          <w:pPr>
            <w:tabs>
              <w:tab w:val="left" w:pos="2805"/>
              <w:tab w:val="center" w:pos="4819"/>
            </w:tabs>
            <w:jc w:val="center"/>
            <w:rPr>
              <w:rFonts w:ascii="Kunstler Script" w:hAnsi="Kunstler Script"/>
              <w:b/>
              <w:bCs/>
              <w:i/>
              <w:color w:val="0033CC"/>
              <w:sz w:val="18"/>
              <w:szCs w:val="18"/>
            </w:rPr>
          </w:pPr>
          <w:r w:rsidRPr="00713FA6">
            <w:rPr>
              <w:rFonts w:ascii="Kunstler Script" w:hAnsi="Kunstler Script"/>
              <w:b/>
              <w:bCs/>
              <w:i/>
              <w:color w:val="0033CC"/>
              <w:sz w:val="18"/>
              <w:szCs w:val="18"/>
            </w:rPr>
            <w:t>Settore Politiche per il Cittadino</w:t>
          </w:r>
        </w:p>
        <w:p w:rsidR="001B6B1C" w:rsidRPr="002A7FEE" w:rsidRDefault="001B6B1C" w:rsidP="00713FA6">
          <w:pPr>
            <w:tabs>
              <w:tab w:val="left" w:pos="2805"/>
              <w:tab w:val="center" w:pos="4819"/>
            </w:tabs>
            <w:jc w:val="center"/>
            <w:rPr>
              <w:rFonts w:ascii="Palace Script MT" w:hAnsi="Palace Script MT"/>
              <w:color w:val="000000" w:themeColor="text1"/>
              <w:sz w:val="70"/>
              <w:szCs w:val="70"/>
            </w:rPr>
          </w:pPr>
          <w:r w:rsidRPr="00713FA6">
            <w:rPr>
              <w:rFonts w:ascii="Kunstler Script" w:hAnsi="Kunstler Script"/>
              <w:b/>
              <w:bCs/>
              <w:i/>
              <w:color w:val="0033CC"/>
              <w:sz w:val="18"/>
              <w:szCs w:val="18"/>
            </w:rPr>
            <w:t>Servizio Sistema Educativo Integrato, Refezioni e Trasporto</w:t>
          </w:r>
        </w:p>
      </w:tc>
    </w:tr>
  </w:tbl>
  <w:p w:rsidR="001B6B1C" w:rsidRDefault="001B6B1C" w:rsidP="00713FA6">
    <w:pPr>
      <w:pStyle w:val="Intestazion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605F7A"/>
    <w:multiLevelType w:val="hybridMultilevel"/>
    <w:tmpl w:val="A0D802BA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>
    <w:nsid w:val="1D8E0905"/>
    <w:multiLevelType w:val="hybridMultilevel"/>
    <w:tmpl w:val="7DEEB35C"/>
    <w:lvl w:ilvl="0" w:tplc="9E0248F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5E617A"/>
    <w:multiLevelType w:val="hybridMultilevel"/>
    <w:tmpl w:val="A45E5196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TrueTypeFonts/>
  <w:embedSystemFonts/>
  <w:saveSubsetFonts/>
  <w:proofState w:spelling="clean"/>
  <w:defaultTabStop w:val="708"/>
  <w:hyphenationZone w:val="283"/>
  <w:drawingGridHorizontalSpacing w:val="120"/>
  <w:displayHorizontalDrawingGridEvery w:val="2"/>
  <w:displayVerticalDrawingGridEvery w:val="2"/>
  <w:characterSpacingControl w:val="doNotCompress"/>
  <w:hdrShapeDefaults>
    <o:shapedefaults v:ext="edit" spidmax="1229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rsids>
    <w:rsidRoot w:val="00025095"/>
    <w:rsid w:val="00020099"/>
    <w:rsid w:val="00025095"/>
    <w:rsid w:val="000258B0"/>
    <w:rsid w:val="00033F77"/>
    <w:rsid w:val="000369C9"/>
    <w:rsid w:val="00063C24"/>
    <w:rsid w:val="00066FE4"/>
    <w:rsid w:val="000B2573"/>
    <w:rsid w:val="000C1E9F"/>
    <w:rsid w:val="000D2E9F"/>
    <w:rsid w:val="000F2C96"/>
    <w:rsid w:val="00136070"/>
    <w:rsid w:val="00171FE1"/>
    <w:rsid w:val="00174BAD"/>
    <w:rsid w:val="00176D6E"/>
    <w:rsid w:val="001A0270"/>
    <w:rsid w:val="001B6B1C"/>
    <w:rsid w:val="00213597"/>
    <w:rsid w:val="002141B6"/>
    <w:rsid w:val="0027782E"/>
    <w:rsid w:val="00277971"/>
    <w:rsid w:val="00277EEB"/>
    <w:rsid w:val="00291FF8"/>
    <w:rsid w:val="002A09D8"/>
    <w:rsid w:val="002A7FEE"/>
    <w:rsid w:val="002B1F6B"/>
    <w:rsid w:val="002B3C6B"/>
    <w:rsid w:val="002C7A5F"/>
    <w:rsid w:val="002F2BBD"/>
    <w:rsid w:val="00301921"/>
    <w:rsid w:val="00310C0F"/>
    <w:rsid w:val="00315ACB"/>
    <w:rsid w:val="00397508"/>
    <w:rsid w:val="00397783"/>
    <w:rsid w:val="004507AF"/>
    <w:rsid w:val="00467951"/>
    <w:rsid w:val="004C651B"/>
    <w:rsid w:val="00544F7A"/>
    <w:rsid w:val="00582FE2"/>
    <w:rsid w:val="005960DD"/>
    <w:rsid w:val="005B7E8E"/>
    <w:rsid w:val="005D38D0"/>
    <w:rsid w:val="005E06C4"/>
    <w:rsid w:val="005E0FD1"/>
    <w:rsid w:val="005E142F"/>
    <w:rsid w:val="005F3E02"/>
    <w:rsid w:val="00600700"/>
    <w:rsid w:val="00627CE6"/>
    <w:rsid w:val="00667B47"/>
    <w:rsid w:val="006940B8"/>
    <w:rsid w:val="006B7518"/>
    <w:rsid w:val="00713FA6"/>
    <w:rsid w:val="007212B6"/>
    <w:rsid w:val="00732159"/>
    <w:rsid w:val="0073703D"/>
    <w:rsid w:val="00764D34"/>
    <w:rsid w:val="00777CAD"/>
    <w:rsid w:val="00782689"/>
    <w:rsid w:val="007E154C"/>
    <w:rsid w:val="007F27CD"/>
    <w:rsid w:val="00826EF9"/>
    <w:rsid w:val="008328C5"/>
    <w:rsid w:val="00833C70"/>
    <w:rsid w:val="00834FFC"/>
    <w:rsid w:val="00893AC1"/>
    <w:rsid w:val="008978B0"/>
    <w:rsid w:val="008A2202"/>
    <w:rsid w:val="008A6901"/>
    <w:rsid w:val="008B0FE1"/>
    <w:rsid w:val="008F0739"/>
    <w:rsid w:val="00944A67"/>
    <w:rsid w:val="009B2D17"/>
    <w:rsid w:val="009F18F6"/>
    <w:rsid w:val="00A26DFC"/>
    <w:rsid w:val="00A54114"/>
    <w:rsid w:val="00A66F04"/>
    <w:rsid w:val="00A85E1B"/>
    <w:rsid w:val="00A87495"/>
    <w:rsid w:val="00AC135C"/>
    <w:rsid w:val="00AF79B9"/>
    <w:rsid w:val="00B06F59"/>
    <w:rsid w:val="00B257A5"/>
    <w:rsid w:val="00B33085"/>
    <w:rsid w:val="00B37889"/>
    <w:rsid w:val="00B632C7"/>
    <w:rsid w:val="00B71203"/>
    <w:rsid w:val="00BD0B4A"/>
    <w:rsid w:val="00BE16FF"/>
    <w:rsid w:val="00C118D5"/>
    <w:rsid w:val="00C24ACD"/>
    <w:rsid w:val="00C42D62"/>
    <w:rsid w:val="00C51DF0"/>
    <w:rsid w:val="00C96884"/>
    <w:rsid w:val="00CC1BCC"/>
    <w:rsid w:val="00CE316C"/>
    <w:rsid w:val="00CE3945"/>
    <w:rsid w:val="00CE57B4"/>
    <w:rsid w:val="00D56E49"/>
    <w:rsid w:val="00D81CD1"/>
    <w:rsid w:val="00D858AF"/>
    <w:rsid w:val="00D863A5"/>
    <w:rsid w:val="00D86965"/>
    <w:rsid w:val="00DB702A"/>
    <w:rsid w:val="00DE7BC3"/>
    <w:rsid w:val="00DE7F4B"/>
    <w:rsid w:val="00E13A4B"/>
    <w:rsid w:val="00E42604"/>
    <w:rsid w:val="00E56A4D"/>
    <w:rsid w:val="00E60086"/>
    <w:rsid w:val="00E80F03"/>
    <w:rsid w:val="00E93F83"/>
    <w:rsid w:val="00E97353"/>
    <w:rsid w:val="00ED0241"/>
    <w:rsid w:val="00EF6BF5"/>
    <w:rsid w:val="00F13EF0"/>
    <w:rsid w:val="00F43E46"/>
    <w:rsid w:val="00F85998"/>
    <w:rsid w:val="00F91D98"/>
    <w:rsid w:val="00F956DA"/>
    <w:rsid w:val="00FB0D5F"/>
    <w:rsid w:val="00FB35E8"/>
    <w:rsid w:val="00FC03DD"/>
    <w:rsid w:val="00FE35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258B0"/>
  </w:style>
  <w:style w:type="paragraph" w:styleId="Titolo4">
    <w:name w:val="heading 4"/>
    <w:basedOn w:val="Normale"/>
    <w:next w:val="Normale"/>
    <w:link w:val="Titolo4Carattere"/>
    <w:qFormat/>
    <w:rsid w:val="00713FA6"/>
    <w:pPr>
      <w:keepNext/>
      <w:jc w:val="center"/>
      <w:outlineLvl w:val="3"/>
    </w:pPr>
    <w:rPr>
      <w:rFonts w:ascii="Times New Roman" w:eastAsia="Times New Roman" w:hAnsi="Times New Roman" w:cs="Times New Roman"/>
      <w:b/>
      <w:sz w:val="20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02509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Intestazione">
    <w:name w:val="header"/>
    <w:basedOn w:val="Normale"/>
    <w:link w:val="IntestazioneCarattere"/>
    <w:unhideWhenUsed/>
    <w:rsid w:val="0002509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025095"/>
  </w:style>
  <w:style w:type="paragraph" w:styleId="Pidipagina">
    <w:name w:val="footer"/>
    <w:basedOn w:val="Normale"/>
    <w:link w:val="PidipaginaCarattere"/>
    <w:uiPriority w:val="99"/>
    <w:unhideWhenUsed/>
    <w:rsid w:val="0002509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25095"/>
  </w:style>
  <w:style w:type="character" w:styleId="Collegamentoipertestuale">
    <w:name w:val="Hyperlink"/>
    <w:basedOn w:val="Carpredefinitoparagrafo"/>
    <w:uiPriority w:val="99"/>
    <w:unhideWhenUsed/>
    <w:rsid w:val="00397783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82FE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82FE2"/>
    <w:rPr>
      <w:rFonts w:ascii="Tahoma" w:hAnsi="Tahoma" w:cs="Tahoma"/>
      <w:sz w:val="16"/>
      <w:szCs w:val="16"/>
    </w:rPr>
  </w:style>
  <w:style w:type="character" w:customStyle="1" w:styleId="Titolo4Carattere">
    <w:name w:val="Titolo 4 Carattere"/>
    <w:basedOn w:val="Carpredefinitoparagrafo"/>
    <w:link w:val="Titolo4"/>
    <w:rsid w:val="00713FA6"/>
    <w:rPr>
      <w:rFonts w:ascii="Times New Roman" w:eastAsia="Times New Roman" w:hAnsi="Times New Roman" w:cs="Times New Roman"/>
      <w:b/>
      <w:sz w:val="20"/>
      <w:szCs w:val="20"/>
      <w:lang w:eastAsia="it-IT"/>
    </w:rPr>
  </w:style>
  <w:style w:type="paragraph" w:styleId="Sottotitolo">
    <w:name w:val="Subtitle"/>
    <w:basedOn w:val="Normale"/>
    <w:link w:val="SottotitoloCarattere"/>
    <w:qFormat/>
    <w:rsid w:val="00CE57B4"/>
    <w:pPr>
      <w:jc w:val="center"/>
    </w:pPr>
    <w:rPr>
      <w:rFonts w:ascii="Times New Roman" w:eastAsia="Times New Roman" w:hAnsi="Times New Roman" w:cs="Times New Roman"/>
      <w:b/>
      <w:i/>
      <w:sz w:val="28"/>
      <w:szCs w:val="20"/>
    </w:rPr>
  </w:style>
  <w:style w:type="character" w:customStyle="1" w:styleId="SottotitoloCarattere">
    <w:name w:val="Sottotitolo Carattere"/>
    <w:basedOn w:val="Carpredefinitoparagrafo"/>
    <w:link w:val="Sottotitolo"/>
    <w:rsid w:val="00CE57B4"/>
    <w:rPr>
      <w:rFonts w:ascii="Times New Roman" w:eastAsia="Times New Roman" w:hAnsi="Times New Roman" w:cs="Times New Roman"/>
      <w:b/>
      <w:i/>
      <w:sz w:val="28"/>
      <w:szCs w:val="20"/>
    </w:rPr>
  </w:style>
  <w:style w:type="paragraph" w:styleId="Corpodeltesto">
    <w:name w:val="Body Text"/>
    <w:basedOn w:val="Normale"/>
    <w:link w:val="CorpodeltestoCarattere"/>
    <w:rsid w:val="00CE57B4"/>
    <w:pPr>
      <w:spacing w:after="120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customStyle="1" w:styleId="CorpodeltestoCarattere">
    <w:name w:val="Corpo del testo Carattere"/>
    <w:basedOn w:val="Carpredefinitoparagrafo"/>
    <w:link w:val="Corpodeltesto"/>
    <w:rsid w:val="00CE57B4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customStyle="1" w:styleId="Default">
    <w:name w:val="Default"/>
    <w:rsid w:val="00A87495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FirstParagraph">
    <w:name w:val="First Paragraph"/>
    <w:basedOn w:val="Corpodeltesto"/>
    <w:next w:val="Corpodeltesto"/>
    <w:qFormat/>
    <w:rsid w:val="00E80F03"/>
    <w:pPr>
      <w:spacing w:before="180" w:after="180"/>
    </w:pPr>
    <w:rPr>
      <w:rFonts w:ascii="Calibri" w:eastAsia="Calibri" w:hAnsi="Calibri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6C3D09AFA8E94B57A57391C6180F041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2A4E2D1-07C7-4D77-8D79-EE45B34414FC}"/>
      </w:docPartPr>
      <w:docPartBody>
        <w:p w:rsidR="006D2672" w:rsidRDefault="0052738E" w:rsidP="0052738E">
          <w:pPr>
            <w:pStyle w:val="6C3D09AFA8E94B57A57391C6180F041A"/>
          </w:pPr>
          <w:r>
            <w:rPr>
              <w:rFonts w:asciiTheme="majorHAnsi" w:hAnsiTheme="majorHAnsi"/>
            </w:rPr>
            <w:t>[Digitare il testo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unstler Script">
    <w:altName w:val="Ink Free"/>
    <w:charset w:val="00"/>
    <w:family w:val="script"/>
    <w:pitch w:val="variable"/>
    <w:sig w:usb0="00000003" w:usb1="00000000" w:usb2="00000000" w:usb3="00000000" w:csb0="00000001" w:csb1="00000000"/>
  </w:font>
  <w:font w:name="Palace Script MT"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283"/>
  <w:characterSpacingControl w:val="doNotCompress"/>
  <w:compat>
    <w:useFELayout/>
  </w:compat>
  <w:rsids>
    <w:rsidRoot w:val="0052738E"/>
    <w:rsid w:val="0052738E"/>
    <w:rsid w:val="005C2A2A"/>
    <w:rsid w:val="006D26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6D2672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6C3D09AFA8E94B57A57391C6180F041A">
    <w:name w:val="6C3D09AFA8E94B57A57391C6180F041A"/>
    <w:rsid w:val="0052738E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D338D80-0600-4F2F-89FC-389F4F373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2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 di Microsoft Office</dc:creator>
  <cp:lastModifiedBy>comune</cp:lastModifiedBy>
  <cp:revision>6</cp:revision>
  <cp:lastPrinted>2021-02-01T12:13:00Z</cp:lastPrinted>
  <dcterms:created xsi:type="dcterms:W3CDTF">2021-05-24T07:53:00Z</dcterms:created>
  <dcterms:modified xsi:type="dcterms:W3CDTF">2021-05-24T08:04:00Z</dcterms:modified>
</cp:coreProperties>
</file>